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ศุกร์ที่</w:t>
      </w:r>
      <w:r>
        <w:t xml:space="preserve"> </w:t>
      </w:r>
      <w:r>
        <w:t xml:space="preserve">20</w:t>
      </w:r>
      <w:r>
        <w:t xml:space="preserve"> </w:t>
      </w:r>
      <w:r>
        <w:t xml:space="preserve">กันยายน</w:t>
      </w:r>
      <w:r>
        <w:t xml:space="preserve"> </w:t>
      </w:r>
      <w:r>
        <w:t xml:space="preserve">2567</w:t>
      </w:r>
      <w:r>
        <w:t xml:space="preserve"> </w:t>
      </w:r>
      <w:r>
        <w:t xml:space="preserve">เวลา</w:t>
      </w:r>
      <w:r>
        <w:t xml:space="preserve"> </w:t>
      </w:r>
      <w:r>
        <w:t xml:space="preserve">10.3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https://sandbox.rtt.in.th/broadcasthttps://sandbox.rtt.in.th/broadcast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12,800ตันเส้นทา12,800งวงแหวนบางปะอิน มุ่งเหนื73857385อ73857385 และอีสานเริ่มหนาแน่73857385น คนหนีอากาศร้อน73857385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73857385ยงดน7385738573857385ตรี]</w:t>
      </w:r>
    </w:p>
    <w:p>
      <w:pPr>
        <w:pStyle w:val="BodyText"/>
      </w:pPr>
      <w:r>
        <w:t xml:space="preserve">(คุณเจษฎา) วันนี้กลุ่มร่วมKNU และแนวร่วมยึดเมืองเมียวดีสำเร็จองทหารเมียนม7385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ดท่าสายโทรเลข และวัดท่าสาย ทั้ง 4 วัดนี้อยู่ในเขตอำเภอแม่สอด น7385ะครับ7385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7385ดีในพื้นที่ใกล้เคียงเข้าไปช่วยค่ะ</w:t>
      </w:r>
    </w:p>
    <w:p>
      <w:pPr>
        <w:pStyle w:val="BodyText"/>
      </w:pPr>
      <w:r>
        <w:t xml:space="preserve">(คุณเจษฎา) ห7385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KN7385Aกะเหรี่ยงนะคะ ที่นำโดยพลเอก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บ// บริเวณในตัวเมืองเมียว7385ดี หลั7385งจากทั้งไปสังเกตเมื่อวานนี้เล้วก็ไปสอบถามคนที่อยู่ในพื้นที่จังหวัดเมียว7385ดีที่ข้ามมา ตอนนี้ในพื้นที่ก็ยังใช้ชีวิตกันปกติค่ะ แต่จะมากเป็ฯพิเศษก็คือคนข้ามแดน ข้ามเข้ามาในประเทศไทยมากกว่าเดิมมือนเมื่อวานนนี้ค่ะ เพราะว่ายัง7385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หากล้ำเขตแดน7385 ก็ต้องปฏิบั7385738573857385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ทันทีครับเพื่อที่จะใช้แจกในโครงการดิ7385จิทัลวอลเล็ต วันนี้นายกรัฐมนตรีเตรียมส่งเรื่องนี้ให้กฤษฎีกาตีความครับ // หลังจากฝ่ายค้าน ประสานเสียงนะครับ ว้งคำถามถึงแหล่งที่มาของงบประมาณจ่ายของธนาคารเพื่อการเกษตรและสหกรณ์การเกษต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 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 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กค่ะ //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 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 ใช่ครับ แต่ว่าของที่อยู่ทางโน่น โดยเจ้าของแล้วเป็นคนนำตรวจ แต่เขาก็ไม่…เจ้าของตัวจริงลเย // ใช่ครับ คุณเจนี่คือใช่ทั้งหมดเลย ครับ 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 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 มีรายงานค่าเฉลี่ยแคดเมียมในตลาดโลกปี 2566 นะครับ ว่าเพิ่มขึ้นจากตันละ 3.4 ดอลล่าร์สหรัฐ4.1 ดอลลาร์สหรัฐ หรือตันละ 11เป็นตันละ 110,000 บาทครับ อาจจะเป็นแรงจูงใจหนึ่งนะครับ ที่ทำให้เกิดกระบวนการลักลอบแล้วก็ขนย้ายกากแคดเมียม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 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 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 วันนี้กรรมมาธิการที่ดินไปหารือเรื่องกากแคดเมียม กันที่อำเภอบ้านบึง จังหวัดชลบุรีนะคะ 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 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 กากแคดเมียมในหลายพื้นที่ ในวันนี้นายสมนึก โพสต์เนื้อหาส่วนหนึ่งบอกว่า พ.ร.บปี 2560 บัญญัติเอาไว้ชัดเจนครับ แร่หใมายความร่วมถึง โลหะและประกันโลหะกรรม ดังนั้นการขนย้ายแร่ ต้องมี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จากนายอดีทัศอดิทัต วะสีนนท์อดิทัต วะสีนนท์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แต่ว่าถูฏปรับสเถียรโดยผสมสารเพื่อห่อหุ้มเพื่อป้องกันการชะล้าง เพื่อมีความเป็นพิษน้อยลง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การเปิดทำเนียบให้คนไปรดน้ำ ขอพรแล้วนายกฯ วันนี้ลงพื้นที่เหมือนเดิมครับ ไปตรวจสภาพการจราจรและอำรนวยความสะดวกให้กับประชาชนที่เดินทางกลับภูมิลำเนาจากการประเมินสถานการณ์ในช่วงเทศกาลสงกรานต์ปีนี้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จัดการจราจร และการเกิดอุบัติเหตุกรมทางหลวงครับ // ช่วงปีใหม่เป็นช่วงที่มีรถเยอะ ปีหใม่ไทยก็มีการคาดการณ์ว่าจะมีจะมีรถเยอะขึ้นอีก 20 เปอร์เซ็นต์ เพราะฉะนัั้นรถติดบ้าง ครับ แน่นอนว่าต้องมีความสมัครใจ แล้วก็ฝากด้วยแล้วกันเรื่องของเมาแล้วครับ ไม่อยากให้มีให้ดูแล…</w:t>
      </w:r>
    </w:p>
    <w:p>
      <w:pPr>
        <w:pStyle w:val="BodyText"/>
      </w:pPr>
      <w:r>
        <w:t xml:space="preserve">(คุณวันวิสาข์) นายจุรินทร์ ลักษณวิศิษฏ์จะมีปริมาณการจราจรหนาแน่น รวมถึงมีความเสี่ยงต่อการเกิดอุบัติเหตุบนทางหลวงมากกว่าปกติดให้กรมทางหลวงดูแลเรื่องความปลอดภัย และอำนวยความสะดวกให้กับประชาชนค่ะ กระทรงคมนาคม บำรุงซ่อมแซมไฟฟ้า แสงสว่าง ไฟทาง และป้ายต่าง ๆ พร้อมปรับแก้จุดเสี่ยงจุดอันตราย พร้อมรถร่วมร่วม 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เมษายน จะมีปริมาณรถเข้า-ออก ประมาณ 6 ล้านคันซึ่งปัจจุบันก็มีรถออกไปแล้ว 60 เปอร์เซ็นต์ค่ะ</w:t>
      </w:r>
    </w:p>
    <w:p>
      <w:pPr>
        <w:pStyle w:val="BodyText"/>
      </w:pPr>
      <w:r>
        <w:t xml:space="preserve">(คุณเจษฎา) ตามประเพณีวันปีใหม่ไทยนะครับ นายกฯเอาฤกษ์เอาชัย โดยการเอาดอกไม้ไปสักการะพร้อมพรหม ศาลพระภูมิสิ่งศักดิ์สิทธิ์ของทำเนียบรัฐบาลรวมไปถึงประกอบพิธีสงฆ์หรือเจ้าพระคุณสมเด็จธงชัย ครับ ผู้ช่วยเจ้าอาวาส วัดไตรมิตรวิทยารามวรวิหารนายกฯ ให้อยู่นาน ๆ อยู่ร่วมเย็นเป็นสุขพร้อมกับอนุโมทนาการทำหน้าที่ พร้อมกับยกนิ้วโป้ง ชมเชยนายกครับ นายกก็กล่าวอวยพรหัวหน้าส่วนราชการ ราชการ และสื่อมวลชนนะครับ ให้มีความสุข มีกำลังกายกำลังใจ ทำงานทั่วประเทศก่อนจะเปิดให้รดน้ำดำหัว แล้วก็มอบของที่ระลึกครับ</w:t>
      </w:r>
    </w:p>
    <w:p>
      <w:pPr>
        <w:pStyle w:val="BodyText"/>
      </w:pPr>
      <w:r>
        <w:t xml:space="preserve">(คุณวันวิสาข์) ขณะนี้คุณผู้ชมของเราบางส่วนอาจจะกำลังเดินทางกลับบ้าน หรือรถติดอยู่บนท้องถนนนะคะ ตรวจสอบการจราจรวันนี้กันเลยค่ะ ขาเข้าขาออก มุงหน้าภาคเหนือและอีสาน จราจรเริ่มหนาแน่นแล้วนะคะ ผู้คนบางส่วนบอกว่าเลือกเดินทางตอนค่ำหน่อย เพื่อหลีกเลี่ยงอากาศร้อนในตอนกลางวัน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ฝั่งขาออก ก่อนถึงวงแหวนบางปะอิน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ที่ผ่านมา ทำให้รถเคลื่อนตัวได้ช้า และติดสะสมบางตุดไม่ว่าจะเป็นเส้นทางไปสู่ถนนเอเชียไปสู่ภาคเหนือมุ่งไปทางถนนมิตรภาพ ไปทางอีสานค่ะ หัวหน้ากน่วยบริการตำรวจวังน้องของประชาชนที่เดินทางกลับภูมิลำเนา ไปทาสงอีสาน จะมีปริมาณมาก โดยมีช่วงที่มีการจราจรติดชัด 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ตั้งแต่บริเวณกิโลเมตรที่ 54 จนถึงกิโลเมตรที่ 71 ค่ะ // ครับ เปิดช่องทางพิเศษครช่องทางพิเศษนะครับ ให้ประชาชนนี่ ได้เดินทางออกต่างจังหวัด ดยวิ่งสวนทางกัน ก็คือฝั่งขาเข้านี่ เราจะให้ไปขึ้นทางขนาน และเราจะให้รถที่ไปต่างจังหวัดนี่วิ่งไปฝั่งขาเข้า สวนขึ้นไปก็คือแผนที่เปิดไว้นี่ จาก กม. 54 ที่ช่วงตรงโรงเบียร์ช้าง ช่วงทางออกที่ 74 เลยทางหลวงวังน้อยไป // โดยตลอดทั้งวันนี้นะคะ ตั้งแต่ช่วงเช้า มีประชาชนเดินทางกลับอย่างต่อเนื่องแต่ประชาชนที่เลือกเดินทางตอนกลางวันค่ะ ต้องพบเจสภาพอากาศที่ร้อนจัด จนส่งผลกระทบกับการขับขี่และร่างกายของประชาชนค่ะ ที่อาจอ่อนเพลีย// ร้อนมากครับ // แล้วมีปัญหาต่อการขับขี่เราไหมคะ // ก็มีเหนื่อยมีเพลียแบบนี้ ร้อนครับ อะไรแบบนี้ไหมเวลาครับ // ใช่ครับ ร้อน แยงตามองไม่ค่อยเห็น มัวอย่างนี้เลยครับ อย่างนี้เลยครับ // ตอนเย็นรถเยอะค่ะ เราคิดว่าคนน่าจะเลี่ยงรถ แล้วเลี่ยงร้นอด้วยเราก็เลยเลือกที่จะ ขอเป็น ถ้าเรามีทางเลือกนะ เลือกช่วงเลือกการจราจรมากกว่า // อากาศอย่างไรคะ // จริง ๆ แล้ว ใช่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รวมถึงให้ตรวจสภาพยางล้อรถค่ะ ที่มีการใช้มาเป็นระยะเวลนาน เพราะถนนที่ร้อนจัด อาจทำให้ล้อยางแตกได้ค่ะ สำหรับสภาพการจราจรมุ่งสู่ภาคเหนือ อีสานค่ะ คาดว่าในวันพรุ่งนี้รถหนาแนนสูงสุดค่ะ ซึ่งตำรวจทางหลวงก็แนะนำประชาชนที่จะเดินทางวันพรุ่งนี้นะคะ 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ไปแอ่วเหนือกันบ้างนะคะ ตอนนี้หลายคนก็มุ่งหน้ากลับบ้านเกิด บางคนก็จะไปเที่ยวภาคเหนือคาดว่าคืนนี้รถน่าจะแน่นครับ ตลอดทั้งวันนะครับ มีทั้งคนแล้วก็นักท่องเที่ยว เดินทางขึ้นเหนือย่างครับ โดยเฉพาะช่วงเย็นวันนี้ทำให้การจราจรที่จังหวัดนครสวรรค์ซึ่งเป็นประตูสู่ภาคเหนือ มีรถเยอะครับแต่ยังสามารถเคลื่อนตัวได้ โดยเฉพาะสะพานนะครับ ด้าน พ.ต.ต.เชษฐ์ศุภากร พิริยะพงษ์พันธ์าสถานที่ตำรวจตำรวจทางหลวง บอกว่าตอนนี้เตรียมพร้อมเอาไว้แล้วครับ โดยประสานทุกสถานีตำรวจ คอยอำนวนควงามสะดวก เพราะว่าตาดการณ์ว่ารถจะหนาแน่นทั้งคืนไปจนถึงเช้าครับ // เส้น ทร.1 ที่จะเข้าเมืองนครสวรรค์นะครับ เราก็จะมีการบริหาร สัญญาณไฟในการเปิดให้ไฟเขียวยาวนะครับ สำหรับรถที่จะเข้ามาที่นครสวรรค์นะครับ กรณีที่รถมีความหนาแน่นมากก็จะมีการพิจารณาปิดแยก เพื่อให้การจราจรสะดวก แล้วก็ไม่เกิดอุบัติเหตุซับซ้อนซ้ำซ้อนครับ</w:t>
      </w:r>
    </w:p>
    <w:p>
      <w:pPr>
        <w:pStyle w:val="BodyText"/>
      </w:pPr>
      <w:r>
        <w:t xml:space="preserve">(คุณวันวิสาข์) ที่จังหวัดพิษณุโลกค่ะ เดินทางไปขึ้นรถเพื่อกลับต่างจังหวัด กลับภูมิลำเนากันอย่างต่อเนื่องโดยเฉพาะจังหวัดพิษณุโลกแหล่งที่ 2 ในพิณุโลกอนุชา อินทร์อิ่ม ผู้จัดการสถานีขนส่งผู้โดยสารแห่งที่ 2 ระบุว่า ได้เตรียมรถไว้ให้เพียงพอต่อความต้องการ ส่วนคนขับรถต้องตรวจปริมาณแอลกอฮอล์พร้อมกำชับในผู้โดยสาร// เดินทางมาจากกรุงเทพฯ บ้างอะไรบ้าง นะครับ ช่วงเช้า มีตกค้างบ้างเสริมรถช่วงเช้าออกไป จากเที่ยวปกติ เพราะเที่ยวปกติ6 โมงครึ่ง แล้วก็ตี 5 เราจะมีรถให้แล้วก็จะมีรถต้นทาง พวกรถแพร่-น่าน เชียงราย เชียงใหม่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วันนี้หลายคนก็ไปขึ้นรถที่นั้น กลับภูมิลำเนากลับบ้านเกิดนะครับ มีการจัดรถทุกเส้นทางมั่นใจครับ จะไม่มีผู้โดยสารตกค้างแน่นอน คนขับต้องผ่านการตรวจวัดแอลกอฮอล์ และหากพบคนขับไม่สุภาพก็ให้แจ้งบริษัท หรือขนส่งได้ทันทีครับ</w:t>
      </w:r>
    </w:p>
    <w:p>
      <w:pPr>
        <w:pStyle w:val="BodyText"/>
      </w:pPr>
      <w:r>
        <w:t xml:space="preserve">(คุณวันวิสาข์) สงกรานต์ปีนี้อาจจะเป็นการเล่นน้ำสาดน้ำกันท่ามกลางฝุ่นนะคะ เพราะว่าตรวจสอบจุดความร้อน ทั้งเมียนมา เวียดนามแล้วก็บ้านเราด้วยนะคะ เพราะว่าวันนี้มีฝนตกลงมาที่เชียงใหม่ด้วยอยู่ที่จังหวัดเชียงใหม่ ไม่แน่ใจว่าภาพรวมการท่องเที่ยวหรือเปล่าค่ะ // คุณวันวิสาข์ คุณเจษฎา คุณผู้ชมคะ วันนี้ดิฉันไม่ได้สวมหน้ากากอนามั95 นะคะ นี่อาจจะเป็รนสัญญาณบอกได้นะคะ ฝนที่ตลงมาเมื่อคืนนี้ ทำให้จุดความร้อนในเชียงใหม่ลดแบบหวบกันเลยทีเดียวค่ะ ลดลงด้วยนะคะ ซึ่งการที่ท้องฟ้ากลับมาสดใสอีกครั้งแล้วก็เรียกความหวังของชาวจังหวัด้เชียงใหม่ด้วยค่ะ มโพรโมตเชิญชวนคนมาเทศกาลอย่างมีฝุ่น PM 2.5 ตามที่เป้าหมายตั้งไว้ด้วยนะคะ เราจะมายืนยันด้วยภาพภาพนี้ค่ะ คุณผู้ชมคะว่าสภาพอากาศวันนี้ของจังหวัดเชียงใหม่ ดีขึ้นคุณผู้ชมคะเราเปรียบเทียบภาพรันเวย์เชียงใหม่ วันที่ 19 เมษายน แล้วก็วันที่ 11 เมษายนนะคะ ช่วงเช้าวันนี้ ทีมข่าว Thai PBS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เริ่มกลับมาเป็นสีฟ้า เริ่มกลับมาสดใสอีกครั้งหนึ่งนะคะ แต่PM2.5 ก็ยังไม่หมดไป ฝุ่นยังเกินค่ามาตรฐานอยอยู่ค่ะ แต่ทั้งหมดนี้ไม่ได้เกิดจากประชาชนเพื่อนบ้าน เมียนมาและลาว หยุดเผานะคะ แต่เป็นเพราะว่าเมื่อคืนที่ผ่านมา มีฝนตกลงมาในจังหวัดเชียงใหม่ ทำให้ไทยมีจุดความร้อนเพียง 400 จุดเท่านั้นค่ะ คุณผู้ชมคะ กว่าที่ฝุ่นจะลดลงได้นะคะ แต่ว่าผู้ประกอบยการโรงแรมในจังหวัดเชียงใหม่นะคะ ทนไม่ไหวนะคะ วันนี้พวกเขาออกมาเรียกร้องให้รัฐบาลมีความจริงใจในการแก้ปัญหา ฝุ่น PM2.5ขณะเดียวกัน เมื่อถามถึงนายอนุทิน ชาญวีรกูลว่าการกระทรวงมหาดไทยบอกนะคะ หากหาคนเผาได้แล้วหากหยุดเผาก็จะกราบ ผู้ประกอบการโรงแรมบางส่วนบอกว่ารัฐบาลเอาจริง ๆ แล้ว ไม่ต้องทำถึงขนาดนั้นก็ได้นะคะ เพียงแต่ว่าไทยเรามี พรบ. อากาศสะอาดขึ้นมาเสียที ซึ่ง พรบ ตรงนี้จะเป็นการควบคุมการเกิดฝุ่น PM2.5 ทั้งภายในและก็ภายนอกประเทศค่ะ ก็ไม่อยากให้ท่านอนุทินมาไล่กราบขาวบ้านจริง ๆ แล้วนโยบายนะ มาตรการที่ใะนเฉียบขาดที่มันเฉียบขาด กราบไปมันก็เท่านั้นเหตุผลว่าทำไมเราต้องไปเผาล้อมกรอบในการจัดการอะไรต่าง ๆ ตรงนี้อย่างไรคือมันเกี่ยวกับสุขภาพ อย่างที่ทางฝั่งหนึ่งก็พยายามโพรโมตการท่องเที่ยว รัฐบาลพยายามช่วยโปรโมทก็ถ้ามันยังเป็นอย่างนี้อยู่ 1. นักท่องเที่ยวไม่มา มันก็หักล้างกันผู้ประกอบการโรงแรมยังมีเสนอนะคะ อยากจะให้รัฐบาลช่วยโพรโมตการท่องเที่ยวในช่วงของฤดูฝนด้วย เพราะว่าเชียงใหม่เป็นช่วงฤดูฝนแต่กลับไม่มีการ Promote ให้มีการท่องเที่ยวเท่าที่ควรค่ะ ทำให้โปรแกรมการมาเที่ยวเชียงใหม่มากระจุกตัวในช่วงของเทศกาลสงกรานต์ ทำให้นักท่องเที่ยวมามลพิษทางอากาศจำนวนมากค่ะ คุณผู้ชใหากไม่นับถึงเรื่องของฝุ่น pm 2.5 ซึ่งเป้นปัจจัยที่ควบคุมยากนะคะ จังหวัดเชียงใหม่เป็นสถานที่ความพร้อมในการรับนักท่องเที่ยวในช่วงเทศกาลสถานที่ท่องเที่ยว โรงแรม ตอนนี้ก็ยังไม่เต็มเลยนะคะ ใครที่ฟังเราอยู่ หากจะมาเที่ยวสงกรานต์ สามารถฟังเราได้ใครไม่สามารถสัมผัสย่างตัวเป็น ๆ ได้สงกรานต์ได้แบบตัวเป็น ๆ ค่ะ คุณวันวิสาข์ คุณเจษฎา คะให้เปิดช่อง Thai PBS เปิดของเราไว้นะคะ เพราะว่าเรายกทัพผู้ประกาศข่าวชั่วโมงข่าว เสาร์-อาทิตย์ค่ะ ตั้งแต่วันที่ 13-14 เมษายนนี้ เรียกได้ว่าครบรส ครบข่าว ตามคตั้งแต่ 8 โมงครึ่งค่ะ เรียกว่านี่เป็นบรรยากาศน้ำจิ้มในวันนี้ก่อนค่ะ</w:t>
      </w:r>
    </w:p>
    <w:p>
      <w:pPr>
        <w:pStyle w:val="BodyText"/>
      </w:pPr>
      <w:r>
        <w:t xml:space="preserve">(คุณวันวิสาข์) ได้ยินเสียงบรรบยากาศพื้นเมืองเข้ากับบรรยากาศเลย ขอบคุณ คุณจิราพรค่ะ</w:t>
      </w:r>
    </w:p>
    <w:p>
      <w:pPr>
        <w:pStyle w:val="BodyText"/>
      </w:pPr>
      <w:r>
        <w:t xml:space="preserve">(คุณเจษฎา) ขอบคุณครับ ตอนนี้ประตูสู่ภาคอีสานกันบ้าง คุณเป็นอย่างไรบ้างครับ .ค่ะ คุณวันวิสาข์ คุณเจษฎา คะเจ้าหน้าที่ก็มีการประเมินกันนะคะ ว่าบนถนนมิตรภาพนะคะ จะหนาแน่นตลอดคืนนี้นะคะ เนื่องจากว่าประชาชนส่วนใหญ่ค่ะ ทยอยเดินกลับมาทำให้ตอนนนี้นะคะ รถจำนวนมากมากระจุดตัวกันอยู่ที่จังหวัดนครราชสีมา และจังหวัดขอนแก่นนะคะ ซึ่งเป็นเส้นทางเชื่อมไปยังหลายจังหวัด ของภาคอีสานตอนล่างและอีสานตอนบนค่ะ ส่วนประชาชนที่เดินทางกลับเทศกาลสงกรานต์ก็บอกว่ารถค่อนข้างหนาแน่นบางช่วง แต่ก็ยอมรับได้นะคะ เพราะว่าเป็นช่วงเทศกาลค่สถานีบริการน้ำมันนะคะ ตลอดเส้นทางมิตรภาพที่มุ่งหน้าไปหลายวันภาคอีสานเดินทางกลับบ้านแวะพัก เนื่องจากอาการเหนื่อยล้านะคะ ที่ต้องขับรถในระยะทางไกลผู้ใช้รถคนนี้นะคะ เขาบอกว่าเขากำลังกลัญาติในจังหวัดมหาสารคาม โดยเดินทางจากจังหวัดชลบุรี ตั้งแต่ช่วงเช้า โดยใช้เส้นทาง304 นะคะ ตลอดเส้นทางรถหนาแน่น แต่ว่าการจราจรสามารถเคลื่อนตัวได้ และบอกว่าการเดินทางกลับบ้านแต่ละครั้งนะคะ จะใช้เวลาเดินทางหลายชั่วโมง แต่เป็นธรรมเนียมของคนอีสานนะคะ เพราะว่าทุกครั้งที่เดินทางกลับในช่วงเทศกาลแล้วก็มีของฝากให้กับคนในครอบครัวค่ะ // เรามาทำงาน เราก็อยากให้คนที่บ้านได้กินพวกอาหารดี ๆ พวกทะเลอย่างนี้ แถวบ้านเราก็มีอยู่ แต่ราคามันก็แตกต่างกัน // ราคามันต่างกันออกไปแต่ละที ก็เลยต้องไปซื้อมาฝากใช่ไหมคะ //บางคนเขาก็ไม่ได้ซื้อกินอย่างนี้ก็มีเราก็ซื้อไปให้เขา// ปริมาณรถที่หนาแน่นบนถนนมิตรภาพ มุ่งหน้าจังหวัดขอนแก่นนะคะ ซึ่งเป็นเส้นทางเชื่อมไปยังภาคอีสานตอนบนและตอนกลาตำรวจทางหลวงนะคะ ต้องปิดจุดกลับรถ ที่มีรถสะสม โดยเฉพาะถนนมิตรภาพบรบือในอำเภอบ้านไผ่ เชื่อมถนนไปยังภาคอีสานนะคะ ซึ่งเป็นเส้นทางไปในหลายจังหวัดภาคอีสานตอนบนเพื่อระบายรถขาขึ้นไม่ให้สะสมเดินทางในช่วงขาขึ้น รถจะหนาแน่นไปถึงช่วงเช้าของวันที่ 13 เมษายน ค่ะ ปีนี้ก็ทะยอย ไม่ได้ทะลักมาไม่ได้ทะลักมาในคราวเดียวกัน วันนี้เป็นวันแรกของ7 วันอันตราย หรือ 7 วันปลอดภัย อย่างที่เข้าใจกัคือ 11 เมษายน ถึง 17 เมษายนวันนี้เป็นวันแรก นับว่าเป็นโชคดีของตำรวจเราพี่ ๆ น้อง พี่น้องประชาชนเดินทางมาก่อนหน้านี้แล้วก็ยังไม่คับแคงมาก// ค่ะ พาไปดูการจราจรบนถนนมิตรภาพตำบลหนองสาหร่าย อำเภอปากช่อง จังหวัดนคนะคะ ตั้งแต่ช่วงบ่ายที่ผ่านมารถก็เต็มทุกช่องทางนะคะ แต่รถนั้นก็สามารถใช้ความเร็วได้ค่ะ รถบางส่วนนะคะ จะเข้าใช้ถนนมอเตอร์เวย์ M6หน้าศูนย์พักพิงสุนัขจรจัดจะเห็นได้ว่าประชาชนเลือกใช้ถนนมอเตอร์เวย์เป็นจำนวนมากค่ะ เช่นเดียวกับถนนสาย 304 นะคะ ฝั่งขาเข้า จังหวัดนครราชสีมา ซึ่งเป็นทางเข้าภาคตะวันออกพบว่าปริมาณรถค่อนข้างหนาแน่น แต่สามารถเคลื่อนตัวได้ มีชะลอบ้าง ตามสัญญาณจราจร เชื่อมไปยังอำเภอโชคชัยนะคะ มีการจราจรสะสมไปจนถึงบริเวณด้านหน้าค้ายสุรธรรมพิทักนะคะ ที่เป็นเส้นทางที่จะมุ่งหน้าเข้าจังหวัดขอนแก่นค่ะ ซึ่งก็มีการคาดการณ์นะคะ ว่าตลอดคืนนี้ปริมาณรถนั้นก็ยังคงจะหนาแน่นค่ะ คุณวันวิสาข์คุณเจษฎาคะ จากภาพที่เห็น เราพาไปดูการจราจรทั้งในจังหวัดนครราชสีมาและจังหวัดขอนแก่นนะคะ บนถนนมิตรภาพ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ได้เกือบร้อยละ 30 เลยทีเดียวคะ</w:t>
      </w:r>
    </w:p>
    <w:p>
      <w:pPr>
        <w:pStyle w:val="BodyText"/>
      </w:pPr>
      <w:r>
        <w:t xml:space="preserve">(คุณเจษฎา) ขอบคุณคุณพจนีย์ผู้คนอีกจำนวนมากนะคะ หมอชิต 2บรรยายกาศก็เนืองแน่นเพื่อไม่ให้ผู้โดยสารตกค้างคุณวิภูษา จุดนั้นเป็นอย่างไรคะ</w:t>
      </w:r>
    </w:p>
    <w:p>
      <w:pPr>
        <w:pStyle w:val="BodyText"/>
      </w:pPr>
      <w:r>
        <w:t xml:space="preserve">(คุณวิภูษา) ค่ะ คุณเจษฎา คุณวันวิสาข์ คะเรียกได้ว่ายิ่งดึก ยิ่งคึกนะคะ ที่หมอชิต 2 แห่งนี้ดูได้จากด้านหลังของดิฉันนะคะ ดิฉันอยู่ที่ชานชาลาที่ 4มีประชาชนเข้ามารอกัน เรียกไเด้ว่าเต็มทุกจุดเรียบร้อยแล้วนะคะ แม้ว่าชานชาลานี้มีการปรับปรุงแล้วมีการเพิ่มพัดลม แต่ว่าสภาพอากาศที่ร้อน ก็ไม่ได้เจากการสอบถามผู้โดยสารส่วนใหญ่ที่เดินทางมาที่หมอชิต 2 ในวันนี้ ส่วนใหญ่ไม่ได้จองตั๋วล่วงหน้า Walk-inหลายคนบอกว่าเพิ่งตัดสินใจได้ แต่หลายคนรู้สึกว่าค่าตั๋วราคา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 ประมาณเท่าไรคะ // 500…500 มันก็อยู่ที่ว่าแบบอะไรนะ ประเภทรถถึงไม่จองตั๋วล่วงหน้าคะ // มันไม่แน่ใจว่าจะได้กลับ หรือว่า… มันไม่แน่ใจน่ะอีกอย่างก็อยากจะกลับ แต่ว่าคิดดูก่อนอะไรอย่างนี้ พอถึงวันก็กลับนายพิธา ลิ้มเจริญรัตน์ประธานที่ปรึกษาหัวหน้าพรรคก้าวไกลนะคะ ได้มาที่หมอชิตที่ผ่านมา รววมถึงนายศุภนัตเคยแฉถึง 14 ความพังหมอชิตคะแนนเกือบเต็ม 10 คะแนนค่ะ เพราะว่าก่อนหน้านี้ที่สำคัญยังมีหลายจุดที่ยังไม่ได้ปรับปรุงค่ะ</w:t>
      </w:r>
    </w:p>
    <w:p>
      <w:pPr>
        <w:pStyle w:val="BodyText"/>
      </w:pPr>
      <w:r>
        <w:t xml:space="preserve">(คุณศุภณัฐ)น่าจะำด้สัก 10 เรื่องได้ครับ แล้วก็อย่างที่ผมบาง เรื่องของที่ไม่เรื่องของชานชาลาที่ยังไม่ได้ปรับปรุง อย่างที่เห็นขสมก. ก็จริงอยู่ แต่ที่เห็นพี่น้องตรง ขสมก. ไม่มีแม้กระทั่งพัดลมครับ แล้วก็ไม่มีพัดลม จริง ๆ คือ User Experience คุณต้องไปสัมผัสจริง ๆ ว่าเขา ว่าพี่น้องประชาชนลำบากอย่างไรบ้างจนกระทั่งกลับออกไป //ด้านผู้บริหาร บขส. ชี้แจงนะคะ ไม่พัดลมนั้น เพราะขณะนี้เป็นป้ายรถเมล์ชั่วคราว หลังจากจะทำป้ายรถเมล์ถาวร และทำตามความต้องการของผู้โดยสารค่ะ // วันนี้เองเราเป็นป้ายชั่วคราวที่เราเทศกาลสนะครับ เราก็เตรียมความพร้อมเพื่อให้บริการพี่น้องประชาชนเดินทาง ด้านหน้านี่ ส่วนใหญ่จะเป็นเดินทางเข้ามาจากต่างจังหวัดนะคะ จะมาถึง ตี 4เราติดไฟเรียบร้อยแล้ว ช่วงเช้าจะไม่มีผู้โดยสรที่…ช่วงเช้าจะมีผู้โดยสารเยอะ ช่วงเวลาปกติจะไม่ได้มีปกตินะครับ วันนี้เอง เราปรับปรุงด้านหน้า พัดลมเพื่อจะทำเป็นสถานีรถเมล์แบบถาวร ก็จะมีสิ่งอำนวยความสะดวกทั้งหมดเลยครับ คาดการณ์ผู้โดยสารจะเดินทางมาวันนี้เยอะที่สุดนะคะ ประมาณ 13,000 คนค่ะ มีรถเสริมสำหรับผู้โดยสารที่ Walk-in เข้ามาค่ะ ค่ะ คุณวันวิสาข์ คุณเจษฎาคะจะออกในเวลาเที่ยงคืน ต้องติดตามว่าจะทำได้ตามเป้าไม่มีผู้โดยสารตกค้างได้หรือไม่ค</w:t>
      </w:r>
    </w:p>
    <w:p>
      <w:pPr>
        <w:pStyle w:val="BodyText"/>
      </w:pPr>
      <w:r>
        <w:t xml:space="preserve">(คุณเจษฎา) ขอบคุณครับ คนเยอะจริง ๆ นะครับ ที่หมอชิตวันนี้เป็นวันแรกที่จีัดงานเย็นทั่วล่า มหาสงกรานต์ครับ ต่อเนื่องไปจนถึงวันที่ 15 เมษายน นี้ที่สนามหลวงครับ แล้วก็การเฉลิมฉลองประกาศให้สงกรานต์ไทยมรดกทางวัฒนธรรมที่จับต้องไม่ได้ครับ กระบวน7385พาเหรดมหาสงกรานต์จัดขึ้นอย่างงดงามนะคะ ชุดไทยในยุคสมัยต่าง ๆ นางสงหกรานต์ มีการประดับประดารถแห่งสวยงามแสดงถึงอัตลักษณ์ประเพณีสงกรานต์ ภูมิภาคต่าง ๆ แล้วก็ยังเป็น Soft Power ข 14:00:00"องไทยขบวนพาเหรดขึ้นไปผ่านแยกสะพานผ่านฟ้าลีลาศ มุ่งหน้าสนามหลวงมีประชาชนชมความงดงาม แล้วก็ถ่ายถาพเป็นที่ระลึกครับ ขณะที่ท้องสนามหลวงมีการละเล่นพื้นบ้านต่าง ๆ นะครับ การแสดงสะท้อนประเพณีไทย การแสดงจากศิลปิน นอกจากนั้นานน้ำพุยักษ์ให้เป้นขจุดเล่นนี้เล่นน้ำด้วย นอกจากนี้ก็ยังมีโซนเล่นน้ำไทยแบบดั้งเดิมและลานกิจกรรมแสดงวิถีการเลของแต่ละภูมิภาค สำหรับงานเย็นทั่วหล้า มหาสงกรานต์ในปีนี้จัดต่อเนื่อง 5 วันนะครับ15 เมษายน เทศกาลสงกรานต์ปีนี้นอกจากเป็นการร่วมประเพณี ยังเป็นการร่วมประเพณีสงกรานต์ไทยมากขึ้นนะครับ เมื่อวันที่ 6 ธันวาคมปี 2566 องค์กร UNESCO ประกาศณีสงกราน์เป็นมรดกภูมิปัญญาทางวัฒนธรรที่จับต้องไม่ได้ขอชนชาติ</w:t>
      </w:r>
    </w:p>
    <w:p>
      <w:pPr>
        <w:pStyle w:val="BodyText"/>
      </w:pPr>
      <w:r>
        <w:t xml:space="preserve">(คุณวันวิสาข์) ไม่แน่ใจ ว่าคุณผู้ชมร่วมงานวันสงกรานต์ด้วยการเล่นน้ำ สาดน้ำหรือเปล่า เพราะว่าบางพื้นที่ใมเทศบาลเมืองหัวหินก็ต้องปรับรูปแบบเทศกาลสงกรานต์ื่องจากช่วงนี้น้ำประปาไหลอ่อนก็ไม่ไหลเลย จึงต้องมีการปรับรูป7385แบบกัน รวมถึงมีการนำรถน้ำไปแจกจ่ายให้กับชาวบ้านด้วยค่ะ ประชาชนในเขตเทศบาลเมืองหัวหิน จังหวัดประจวบคีรีขันธ์นำภาชนะมารองน้ำของทางเทศบางเมืองหัวหินค่ะ ที่นำมาแจกจ่ายในจุดที่น้ำประปาไหลอ่อน หรืออาจจ7 14:00ะไม่ไหลเลยหลังการประชาชนส่วนภูมิภาค มีกำลังผลิตไม่พอต่อความต้องกาเนื่องจากแหล่งน้ำดิบของประปาเริ่มแห่ง เพราะว่าเข้าสู่ฤดูแล้งนะคะ เพราะว่าชาวบ้านบอกว่าช่วงนี้น้ำประปาไหลอ่อนททำให้ต้องสั่งซื้อน้ำ เพื่อมใชปีนี้ก็หนักกว่าปีที่แล้วนะคะ แต่ว่าทุกคนก็ต้องอยู่ด้วยกัน// มีกี่ถังครับ สำหรับสำรองน้ำ //มีน้ำ 2 ถัง ถังละ 2,000 ทั้งหมด4,000 // 4,000 ใช่ เพราะที่ร้านเราวันหนึ่งก็ใช้ 1-2</w:t>
      </w:r>
    </w:p>
    <w:p>
      <w:pPr>
        <w:pStyle w:val="BodyText"/>
      </w:pPr>
      <w:r>
        <w:t xml:space="preserve">(คุณเจษฎา) ส่วนโรงผลิตน้ำประปาหัวนา รถรับจ้างบรรทุกน้ำหลายคัน มาต่อคิวไปส่งตามสถานประกอบการ ที่พัก โรงแรมเพื่อสำรองน้ำเอาไว้ใช้ในช่วงนี้ เทศบาลเมืองหัวหิว ใช้การผลิตจากโรงผลิตน้ำประปา ไปที่อ่างหัวนาครับ รวมถึงน้ำที่ส่งผ่านต่อจากเขื่อนเพชรบุรีน้ำของกองการประปาหัวer free tutorialหินสำรองน้ำไว้ใช้ ในช่วงเทศกาลสงกรานต์ ปรับการใช้น้ำ เป็นละอองน้ำแทนครับ และบางส่วนก็เป็นอุโมงค์โฟมอุโมงโฟม // เดี๋ยวเราคงต้องมีการผันน้ำจากเขาแล้งนะครับ อีกครั้งหนึ่งในช่วงกลางคืน เพราะคิดว่าน่าจะผ่านพ้นวิกฤติในยช่วงของประปา ช่วงสงกรานต์ได้แต่ก็ยังมีส่วนของสถานประกอบการที่ยังอยู่ในพื้นที่ อย่างเช่นโซน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ประมาณร้อยละ 20.6 นะคะ ก็คาดการณ์ว่าใช้การได้ถึงช่วงเดือนกรกฎาคมเพียงพอต่อการอุปโภค บริโภคเมืองหัวหิว เฉลี่ยที่ 60,000 ลูนอกจากนี้กรมฝนหลวงก็จะเริ่มปฏิบัติการฝนหลวงในพื้นที่จังหวัดประจวบคีรีขันธ์ หลังวันสงกรานต์แต่ต้องขึ้นอยู่กับสภาพภูมิอากาศว่าจะเอื้อต่อการปฆฝนหลวงหรือไม่</w:t>
      </w:r>
    </w:p>
    <w:p>
      <w:pPr>
        <w:pStyle w:val="BodyText"/>
      </w:pPr>
      <w:r>
        <w:t xml:space="preserve">(คุณเจษฎา)าวในพระราชสำนักกับคุณชิดดนัย มีชัย ครับ</w:t>
      </w:r>
    </w:p>
    <w:p>
      <w:pPr>
        <w:pStyle w:val="BodyText"/>
      </w:pPr>
      <w:r>
        <w:t xml:space="preserve">[เสียงดนตรี]</w:t>
      </w:r>
    </w:p>
    <w:p>
      <w:pPr>
        <w:pStyle w:val="BodyText"/>
      </w:pPr>
      <w:r>
        <w:t xml:space="preserve">[เสียงดนตรี]</w:t>
      </w:r>
    </w:p>
    <w:p>
      <w:pPr>
        <w:pStyle w:val="BodyText"/>
      </w:pPr>
      <w:r>
        <w:t xml:space="preserve">(คุณชินดนัย) สวัสดีครับ ติดตามข่าวในพระราชสำนักทางThai PBS พระบาทสมเด็จพระเจ้</w:t>
      </w:r>
    </w:p>
    <w:p>
      <w:pPr>
        <w:pStyle w:val="BodyText"/>
      </w:pPr>
      <w:r>
        <w:t xml:space="preserve">(คใุณหเจ้ษสฎา่) งสวขั้สดอีคครัวบา</w:t>
      </w:r>
    </w:p>
    <w:p>
      <w:pPr>
        <w:pStyle w:val="BodyText"/>
      </w:pPr>
      <w:r>
        <w:t xml:space="preserve">(มคุพณรวัะนวริสาาชข์ ) แสวสัดสดงีคค่วะ า</w:t>
      </w:r>
    </w:p>
    <w:p>
      <w:pPr>
        <w:pStyle w:val="BodyText"/>
      </w:pPr>
      <w:r>
        <w:t xml:space="preserve">(คมุณยเิจษนฎาด)ีอยนูา่ยกับบาผซม ีเรจูษฎ าด จีีย้อสลมะา ย / /เ ดดิีฉยักน าวรั์นว ิฟสาาขย์ ใทินนโวอัฒกนา์สผ่แาหน่ทางงส าFaธcาeรbณooรkั ฐLiเvซeเ ขนอกงัทลางค นTใhaหiม ่P BSเ มนืี่่คอืวอัข่นาทวีขอ่ง ว2ั นนเีม้ษค่าะยน่ทางงส า Fa ธ c า e ร b ณ oo ร k ั ฐ Li เ v ซ e เ ขนอกงัทลางค น T ใ ha ห i ม ่ P BS เ มนืี่่คอืวอัข่นาทวีขอ่ง ว 2 ั นนเีม้ษค่าะKNU 2 เตร 5 ียมเ 6 จรจา7คลุมเมียวดฯีหลังยึดทีพ่มั่นสุดทณ้ายสำเร็จฯเมปีรยะนธมาา นสาัธิ่งบกดรมียสุาทธธากรารณฯร ั ฐชเิซงเพืน้กนัทลี ่กคืรนุ งขดณาะกทีา่ร์ไทีท่ท่ยาน เข้ตารรับึตำแงหนก่งำเป็ลนปัระงธานตาธาิบมดี แแหน่งวสาธชาราณรยัฐเแซเดนกนัลตข้ราวพเจจน้้าขำอโแสรดงงงควาานมดบ้าวยงใซจืจร่ิองแปจ้รงะข้ธอาครนอาบคธริองบวดัตีถปุอรัะนตสรบายค ว5 าคมดีส ำภาเพรร็วมจทพุกบปรแะกลาร้ วทั ้ง1รว2มก,าร8ผา0สุ0ก ร่ตมเัย็นนเขสอ้งนปทารงะวเงทแศหแวลนะบปางรปะะชอาิชนน ชมาุว่งเเซหเนนืกอั ลแ ลกะอาีรสทาีน่ทเ่รานิปร่ะมธาหนานธาิบแดีนไ่ด้นรั บคเลนือหกนใหี้ดอำรางกตำาแหศนร่ง้นัอ้นนปหรมะจอัชกษิ์ตถึ ง2คว าคมไนวแ้วนา่งในจ แคละาคดวาวมัเชนืน่อีม้ั่นนัขอบงแปรสะนชาคชนนใไนบกเารดเนปป็นรผะูก้นาำศ แลหะนนุโนยบอาิยสขอรงาทเ่าอนล ปรหะาเกทศถไูทกใไนบกเารดเนปป็นรผะูก้นาำศ แลหะนนุโนยบอาิยสขอรงาทเ่าอนล ปรหะาเกทศถไูทกกอ็ิเหชรื่่าอนมโัจ่มนตเีช ่นสกาัยนกวา่ราบ นดิ้สวายยกการาสรนบัิบนส นLุuนfขtอhงaทn่าsนaควไามรป่วม-มือกในลด้าันต่บาง ๆ กในครวามุร่วงมมเือขตองปหระเะทศรทั้าง 2นโดย</w:t>
      </w:r>
    </w:p>
    <w:p>
      <w:pPr>
        <w:pStyle w:val="BodyText"/>
      </w:pPr>
      <w:r>
        <w:t xml:space="preserve">[เฉพาเะในสด้านีการยค้า งควาดมร่วนมมืตอทางรวิชีาการ]รวมถึงด้านสาธารณสุข กระชับแน่นแฟ่นแล</w:t>
      </w:r>
    </w:p>
    <w:p>
      <w:pPr>
        <w:pStyle w:val="BodyText"/>
      </w:pPr>
      <w:r>
        <w:t xml:space="preserve">(ะขคยาุยณขอเบเจขตษยิฎ่งาข)ึ้ นไวปใันภนายนภีาค้หนก้าล พุระ่ปมรมราภ่ิไวธยมKNมU แหละแานวรว่วมชยึดิเมืรองเามีลยวดงีสำกเร็รจหลังจากที่ ฐานที่มั่นสุดท้ายของทหารเมียนมา ถูกตีแตกสมเด็จพระกนิษฐาธิราชเจ้าโจทย์ต่อไปก็คือการบริหารจัดการพื้นที่นี้จะเป็นอย่างไรกรมสมเด็จพระเทพรัตนราชสุดาสยามบรมราชกุมารี ทอดพระเนตรพิพิธภัณฑ์ซานซิงตุย</w:t>
      </w:r>
    </w:p>
    <w:p>
      <w:pPr>
        <w:pStyle w:val="BodyText"/>
      </w:pPr>
      <w:r>
        <w:t xml:space="preserve">(คุณวันวิสาข์) มีความเคลื่อนไหวสำคัญเกิดขึ้นก่อนเสด็จพิวัต ประเทศไทยเพราะว่าตอนนี้ฝ่ายไทย ส่งทหารไทยตรึงกำลังแนวชายแดน่ามีทหารของเมียนมา กลุ่มที่7385หลบหนีออกจากpreventDefaultค่า ยวมาัอนยทูี่่ที ่1จ0ุ ดเนัม้ษนาคย่นะมาัอนยทูี่่ที ่ 1 จ 0 ุ ดเนัม้ษนาคย่น/พ/ุ ททหธาศรัหนก่รวายเชฉ พ2าะ5ก6ิ7จตรขึงอกำลงังตนลอคดชารยแดเนไฉทย ิ- เงมีตยนมูาซหึล่งัเงรก็ลวุกว่่มา เKวNลUปา ทแีล่ะปแระนเวทรศ่ไวทยม 1ย ึชดัร่วาโวมดงีกเรข้มาสไมปเยึดด็คจ่พารยผะาเซทอพง รกัอตงนพรันาจชาสกุพมด่าาซเึ่สงถดือ็ว่จาเพป็รนฐะานรที่ามัช่นดสุำดทเ้านยไิด้นสำไเรป็จททีอ่ผด่พานรมาะค่เะ มทำตใรห้โทหบารรเมาีณยนวมาักวต่าถ 2 ุ 0 0 ณนา ย เหลมบืเขอ้างมาซาบนรซิิงเตุวยณ สอาะคพารานนิไทรทรยศก าเรมหลีัยงนนีม้าสร ้ฝาังขึ่ง้นทใีห่ม่ 2เปบิ้าดนใวหั้งเตขะ้เาคชีมยเนมไืต่้อ กปิรดกฝฎัา่คงมเ ม 2 ี 5 ย 6 น 6มาโบทรำาณใวหั้ตรถถุบทรี่รพทบุจกาจกาแกหลไ่ทงยโ บ 2 ร 0 า 0 ณ วัคตัถนุ ซไามน่ซิสงาตมุายรถขใ้ามเขน้าไปปได้คี่ะ</w:t>
      </w:r>
    </w:p>
    <w:p>
      <w:pPr>
        <w:pStyle w:val="BodyText"/>
      </w:pPr>
      <w:r>
        <w:t xml:space="preserve">(ค ุณเจษพฎา) .ด้านศนายสั.ญญา เพชรเ 2 ศษ 5 ผู้ว่ 1 าแม่ 9สอดมีบโอกบวร่าาณเตวรัีตยถมุแผไนมร่อเงรคัยบแผสู้ดหงนใีนภทัยีไ่วใ้ด 2 ม าจกุ่ดอครนับแกห็ลคื่งอทโีบ่รวาัณดอคมดรีา วดซีา นวซัิดทง่ตาุอยาจฝัวั่งดทใ่ตา้สขาอยงโทแรมเ่ลนข้ ำแลเะจวีั้ดยทน่า สขาอยง แทมั้่งน ้ 4 ำ ฮวััด่นนี้มอณยูฑ่ใลนแขตสอฉำเวภอนแม ่สสอดม นัะยครรับา ทชั้วงหงมดศอยู์เ่ใซกลี้กั่บยชา ยแ 2ดน1รอ6งร0ับ0ผู ้หนกีภ่ัยอกานรสคู้รรบิไดต้กสว่า์ 1ศ0,ั00ก0 รคนาครชับชนีุ้มก็ชไดน้เมตราีกยม่พือ้นนที ่ใสำนหรรับาคนชอพวยงพคศนไ์ทย ซซึา่งงไดต้รอับนผลตก้ระนทบถเชึ่งนก ั1น0นะ4ค6รั บเ กร็ิคื่อมบรสิรเ้วณาสงนากมำกีแฬพา ง5เชามยแืดนอ งซึ ่งแอยลู่ะห่อาางจคากาสะรพาขนนมิาตรดภาใพไหทยญ-่เม ียปนมีา1860 0ก ิหโรืลอเ ม13ต0ร0ค รก่ัอบน คร/ิ/ส ตร์ศอังกรราัชบ ก ิหโรืลอเ ม 13 ต 0 ร 0 ค รกั่อบน คร/ิ/ส ตร์ศอังกรราัชเนปะค็รนัเบม ืใอนเงรหืล่วองง ขพองบถก้าารหหาลกว่่อาสเักมิรดิกาทร อแพลยะพพีป่น้ีองช าวเพมีย.นมาศเข้.ามา นะ2ครั4บ เ7ราก0็มเีตพื๋้นอทีห่ยนยาะคงรัขบุ มดีพบื่้นอทีน่ป้ลำอด ภัแยชลัะ่วพครบาโว บซึร่งาเณราวก็ัเตตรถียุมพรบอหงยรกัแบลไะวเ้คเรรืี่ยอบงรป้ัอ้งนแดลิ้นวเคผราั บม า/ก/ก วแ่ตา่ ล4ะ0พ0ื ้ชนิท้ีน่/ป/ ีก็ แต2่ล3ะพ2ื3้น ทีน่นัี่กตลโาดบริรมาเมณยนคะดครีัเบร ซิึ่่งมเนป็ำนเ.ท..ค โอยนูโ่ตลรยงีข้สาำมกรัวบเจมขืุองดรคะว้ันนเทราำมีใอยหู่้ พ4 บจุโดดบ้วรยกาันณนะวครััตบ ถก็ุรอจงรำับนไดว้เนยมอะาค่กะ</w:t>
      </w:r>
    </w:p>
    <w:p>
      <w:pPr>
        <w:pStyle w:val="BodyText"/>
      </w:pPr>
      <w:r>
        <w:t xml:space="preserve">(2ค5ุณ6ว2ั นวพิบสาหขล์)ุ ม ฝนาัย่สมงชเัยค รกืิจ่เอจรงิบญรวุง่งสโรรวจนง์แ หผู่้งวใ่หากมา่รมจีัโงบหรวาัณดวตัาตกถลุงมพีืค่้านกทวี่่าส ะ2พ0า,น0ม0ิ0ต รชภิ้านพเสพมื่บอัปรตะเิมขินอสงถาชนากาตริณ์ท ีแล่ะจพูัดดคุแยสกัดบงเม ีคยมืมาอไมห่ในห้ก้ระาทบกกับากากรคท้าชอายงแดนคนะำคร ับ หมียรากยงาทนวอ่ากงองคทัำพตสิัดตง่กอาสืร่ใอหส้ารเเจท้พเาจก้รา มใยชุ้สทืธ่กอาสารรพกิับเเศทษพเทจี้่า โ6ต ๊ ะสเำขร้ิดาพใืช้้นทปีร่ะรักฐอมบอญพ ิรธัฐีกกะาเหรร ีแ่ยลงะ ตแลาะมรสัฐัตมะฤนาทวธศิรี์แสดงพถึงสาืยตาที้่กว้านงไกล แทละต้นีไม้สำ่ริดเปภ็นต้นาไม้ศัวกดิ์สดิทธิ์ีเในชพืื่้อนวท่ีา่เใปก็ลน้ตเ้คนีไยมง้เศขั้กาดไิป์ชส่ิวทยธคิ่์ะจะ</w:t>
      </w:r>
    </w:p>
    <w:p>
      <w:pPr>
        <w:pStyle w:val="BodyText"/>
      </w:pPr>
      <w:r>
        <w:t xml:space="preserve">(หล่คอแุยกชณิ้นเ แจล้วษนำฎมาเาชื)่อม ติด กัหน นลอกัจากงนี้จ ยาังมกีสทิ่งีขอ่งKมNีคU่ าแอลืะ่แนน วๆร ่ทวีม่ยแึสดดเงมใีหย้วเดหี็ไนดค้ว าโมจเทชยื์่ตอ่เอรไืป่คอืงอเบทรพเิจห้าารสใุนรพิืย้ะนเททีพ่ กเาปร็บฯูโชจาทภยู์เใขหาญ ่สคิร่ังบศ ัวก่ดาิจ์ะสจิัทดธกิา์รกัเนอปย่า็งไฯร เกพราาะแรนวคร่ว้มกน็มพีหลบายทกลุา่มง คุโยเบรื่รองานี้ณกัคบคดุณนีริใศรานนะสครมับั คยุณในรหิศมรา่คร ับเ KวNUล จาะท ำอย1่า1งไ.รต3่อ0ไป ครนับ.ะสครมับั คยุณในรหิศมรา่คร ับเ K ว NU ล จาะท ำอย 1 ่า 1 งไ.รต 3 ่อ 0 ไป ครนับสอมเยด็่จพาระงกนทิษีฐา่ธิคราุชเณจ้เา จกรษมฎสมาเดบ็จอพรกะเคทพ่รัะตน ราคชสืุดอาหสาแเนวดร็่วจมพ รรวมะถรึงากชารดเจำรเจานนิะคนะ ไอปย่โารงทงี่แบรอกมก็จะเจรจากับ KNAนายหลี่ เหวินชิง เลขาธิการ…กะเหรี่ยงนะคะ ที่นำโดยพลเอกประจำเมืองเต๋อหยางด้านในของเมียวดี แต่ก่อนที่จะไปดูรายละเอียดนะคะ ไปดูในโอกาสเสด็จพระราชสถานการณ์กองเมียนมาดำเนิน เมืองเต๋อหยาง ทำให้เห็นว่าเมืองที่มีกองกำลังของกองทัพทหารเมียนมาเคยเป็นอู่อารยธรรมโบราณมาก่อนการ 275 มาอยู่ที่บริเวณเชิงสะพานโบราณวัตถุ เป็นสิ่งจำเป็น ทำให้ทราบที่มาหรือว่าใต้สะพานมิตรภาพไทย-เมียนมา แห่งที่ 2 จังหวัดเมียวดีค่ะ ทราบความเชื่อมโยง รัฐบาลจีนสร้างพิพิธภัณฑ์นี่เป็นภาพที่ถูกระบุนะคะ ว่าคนในชาติ และคนที่สนใจได้เยี่ยมชมรัฐบาลทหารเมียนมา จากฐาน 275ส่วนคนในท้องถิ่น ได้ตระหนักสิ่งของที่มีค่า…200 นายนะคะ ที่รวม ๆ ออกมาศึกษา ช่วยกันรักษาและส่งผลให้เกิดประโยชน์ไปยังบริเวณสะพานมิตรภาพแห่งที่ 2รากฐานและยั่งยืน ปัจจุบันเมืองเต๋องหยาง เป็นเมืองอุตสาหกรรมหนักเมียวดีนะคะ ทั้งหมดนี้นะคะ ไม่ได้สวมเครื่องมีอุตสาหกรรมหลายชนิด และเป็นฐานสื่อต่างประเทศ และสื่อเมียนมาหลายสำนักยืนยันว่าเป็นเทคโนโลยีสำคัญของสาธารณรัฐประชาชนจีนกองกำลังของกองทัพทหาร ที่พ่ายให้กับกเวลา 15.00 น. สมเด็จปฏิบัติการที่ 275 ค่ะ สำหรับฐานปฏิบัติการที่ 275กรมสมเด็จพระเทพรัตนราชสุดา สเด็จไปยังก็ถูกฌจมตีตั้งแต่บ่าย วันที่ 9ทีป่รผ่ะาทนัมาบคเ่ะค รเรืื่่ออยงมาบจินถนึขงอเมงืบ่อรคิืนษนัี้ทนกะคารรับบ ิปนระไมทาณย4เ ททุี่่มย มวีบกิารนแทจี้ง่ว ่TาสGา ม6า1รถ9ย ึเดคสื็นจพืน้ินวที้่ตไถดึ้สงำปเรร็ะจเคท่ะศทใี่ชจ้ะยเึดวคลืนาพบื้ินทนีป่ไรดะ้สมำาเรณ็จ ก3ับ ฝช่าัยก่ำวลั งเต่สอดต้็านจคฯ่ะ ถมีึกางรสราสยุงาวนคร่ระวณ่าภ ตู้มองิมี กเารวปรลับาแ ผน1อย8ู.่ต4ลอ8ดเ วนลา.เมนืี่รองัจฐามกกมอนงทตัรพีกำ ลขั้งทาหรารา ชใกนฐาารนปชฏัิ้บันตผิูกา้รในะหคญะ่รทวัม้งถทึหงาสร ไตนำเรวปจอ รอ์ัยอกยาูร่ แนมะ่คบ้ะา นทเำหลใ่หา้ทตัพ้ อแงม่ปบร้ัาบนตแำผรนวจมาใผชู้โด้รนแในทกานรโจสมตภี าในกส่าวนชที่ากอดงกไำลทังยขเองฝก้อางททูัพลขลอะงอเมอีงยธนุมลาอียพูร่ะนะบคาะทโกดารรเนสไดด็้จพแรละ้รวาชนดะำคเะนิ นกเ็ยถืออนยสรา่ธานรมณารจัฐาปกรฐะาชานชปนฏจิีนบคัรตัิ้งกนาีร้แทลำใ้หว้กท็รถาอบยวิ่ิาก มสาาธ ามราณอรยัูฐ่ปทรีะช่าสชะนพจาีนนมิมตีรพภาิพพไิทยธ-ภ ัเมณีฑย์นมทาี ่แหส่รง้ทีา่ง ข2 ึท้ำนใหใ้หกมอง่ก ำไลัดง่ แKNกU่ปรรวะวมัตถิึคองมมปิีวนกิทสตห์จาีรนสแามลาะรถมครุดมพกืท้านทงีอ่าฐารนยปฏธิรบรัตมิทกีาร่ จ2ั75บ ตไ้ด้อเงบ็ไดมเ่สรไ็ดจ้ค่ะ ดซิฉันไาด้สอบนถามค่ซะ คุณิเจษฎาง คุณตวันวิุสาข์ยหลหัลงัจกาฐกนาีน้ แหลละังเจปา็กนททีา่ฝง่ใาหย้ตเ่รอตี้ยานนรนูั้้นวส่าามบารรรถยพึบดุครืุนษพสื้รน้ทาีง่จชะาเตปิ็นไทดี้่อมยั่่นาสงุไดทร้ าใยห ก้็เคหื็อน ฐวา่นาทคีว่า ม2เ75ป ็สนำมเาร ็รจูแ้ลจ้ัวก วจัะฒทนำธอยร่รามง ไรรัตก่ออาไรปยนธะรคระทคีว่า ม 2 เ 75 ป ็สนำมเาร ็รจูแ้ลจั้วก วจัะฒทนำธอยร่รามง ไรรัตก่ออาไรปยนธะรคระไจดึ้งรจัะบรูค็ำวต่อาบจจะราักบทอาะงไดร ้จาะนเโปฆ็ษน กS oคfุtณ พPoะwโeดr ซ อmuตjอcนmีhนะทคะี ท่ี่แระบทุค้่ะจ วร่าิเดงี๋ ยวขหลัณงจะากเนีด้กีองยกำวลักง KัNUนกจอีงพนักน็ธสมิ่ตงรเทีส่รเิข้มาวมิาบชราิกหาารรภเาปย็ในนพฐืา้นนนฐะาคนะส ำสค่ัวญนขเอปง้ปารหมะาเยทตศ่ อวไิปช าททีุ่กเวปิ็ชนาเใมชื้อใงเหร้วเดปี้ นทปีร่ะอโยูย่ชในน์แไมด่้ส อตด้ ไอทงยป รใะนสจาันงรหกวััดนต าแกลนะีศ้ึนกะษคะานวะิคชะา ใแลห้้วกกว็้อายูง่ขใวนาคงว ามลดึูกแซลึข้องงก อมงีกมำหลัางว ิKทNยUา ทลีั่ยนสำโถดาย บพัันนเกอกา ซรอชว์ั ้ซินตน ตำู แคล่ะะมมีกีาสรถเาจรบจัานพปูดัคญุญยาค่ปะร ะนดี่ิกษ็ฐเ์ป็ นแปลัะญหสาถภาาบยใันนรพััฐกฒะนเาหแรีห่่ยงงชนะาคตะิซสึร่้งาคงงจผะูต้้เอชงีม่ียกวาชรพาูญโเคฉุพยากะัดน้ เาพนื ่สอรอ้นาางคจตีทีน่ใดหี้ขคอ่งากนอิงรยัมฐสกมะัเยหใรีห่มย่งใทนีทุ่เกกิ ดๆข ึด้้นาคน่ะ กอาธริเบสาดย็ใหจ้พครุะณรผาูช้ชดมำเเขน้ิานใใจนสถคารนัก้ารงณน์ีที้่มเหกิาดวขิึท้นย าสลำหัรยัชบใิคงรหทวี่าต ิไดตดา้มถนะวคาะยจกัิตงตหิมวศััดกดเิม์ ีแยกว่สดมีเด ็ณจพ รขะณกนะินษฐีา้ธนิระาคชเะจ ้ากก็รอมสยมูเด่็ใจนพรคะวเทาพมรัดตูนแราลชขสุอดงาทสายงาด้มาบนรขอมงรกาอชงทกัุพมราัฐรบีา ลเเมกีียยนมราต ิหครืุอณขอโง ดKNยAท หรรืงอ เแตพ่วี่ายชง่วพงปยลาายปยีทาี่มผ่ศาึนมกาคษ่ะาทคานง ดแ้ลาะนพ ัKฒNนAา ปไระมเ่ทไศดใ้นสเนจัรบิสญนกุ้นาทวีห่นผ้่าา นโมดายตม่ีาโงคฝร่งากยากร็โตร่งาเงรอียยูน่พนีะ่คะก ัแบตโ่รชง่เวรงีปยีนในห้มอ่งท ีโ่รผง่เารนีมยานคโ่ะร องำเนวรจีหรยืนอวป่รากะำลถัมงขศอึง กSษACาไเดป้็ลนโดคลรงงนกะารคทะี ่แดลี ะเกป็็ นKตัNวUอ ยเ่ขาง้กาามราใตช้ีกปารระศชึกิษดา มแาละกเขยึา้วนชนซสึ่่งงเหสลรัิงมจคากวนาีม้เกข็้คางใตจ้ซอึง่เงจกรัจนาแกลัะนกมัานก ขทึั้้นงใน2ก าฝร่คาวยบ คุกมาพรืส้รน้ทาีง่เโมรีงยเวรดีียคน่ ะ เคปุ็ณนวกัานรวสิสรา้ขา์ง ค วคาุมณเสจัษมฎพาั นคธะ์คใุหณ้นมรีิชศีรวาิคตะด ้วมยีกราารยศงึากนษวษ่ ากกาอรงสก่ำงลนัักงเทรหีายรนเแมลีกยเนปมลาีม่ียนเขเ้ปา็มนากเาสรรแิลมกดเ้ปวลย ีข่้ยอนเททา็งจวจัรฒินงธเปร็รนมอ ยใ่หา้งมไีรกคาะรเคปวา็มนคิคดำ ถโรางมเรสีำยนคจัึญงเทปี็น่แเหลก่ีง่สรย้วางกคันใบหเ้มมีีคยวานมมราู้หลมังีจคากุทณีธ่ยรึรดฐมา นปปฏริบะัชตาิกชานร จ2ะ75ม ีไดคุ้สำณเภรา็จพแกล้็วด ก้ลวัวยกกาารโรตศ้กึลกับษาจาสกกมอเงดท็ัจพรพัรฐะบกาลนทิหษาฐราเมธีิยรนานมชาเหจร้ืาอเ ปกลร่มาคสะม เเดพ็ราจะพเรมะืเ่อทวพารนัเคตรนืร่าอชงบสิุนดาทิท้งรระเงบิเดโจจมรตีิกัญบบสริัเวมณใพกลั้ฐนานธตรไงมนตีร้ีไดม้ารชั้บาคำนตาอนบ จแากลผะูท้ำปคระวสาามนรงูาน้ขจอังกทาทงรกงอคงุก้ำลนัเงคพยักนัธมบินตัรก วริวมทถยึางศฝา่สายตตร่์อแตล้ะานนนัีก่ด าคราาดวศ่าาสมตีรก์ำลจัีงนมทารกพาอง ตแิลด้วตกา็มตคั้วงาแมนกว้สกาัวดหไนว้้โาดอยยร่อบานงะสคมะ ่ลำ่เาสสุมดอพปรืะ้ชนาทชีน่จขีอนงนรับัถฐืพอรเะตธ็งม ใจจัทีก่รจ ะรตัิฐดมตอ่ญอเนมัียกววดิีนทะยคาะ ศกา็สใชต้รโ์ดรแนลใะนกวาิรโศจวมกตีรนไะทคะยรมะีหวร่าางยไงทยา-นจีนนะ ใคนะหล ามยดี้กานา รโดโยจเฉมพตาะีด ้า2น-วิ3ท ยาคศราสัต้ร์งททีี่่ผ่จาีนนมพา ัแฒลน้วากก็้ยัางวไหม่นม้ีาร ายเงทา่นคา่เะทว่ีาย มกอกงัทบัชพราัตฐิบาทล่ทพหาัรฒเนมีายแนลม้าสวเมขี้ากมาารในบพัืน้นททึี่กขคอวงจาัมงเหวขั้ดาเมใีจยรวดะีหไวด้่คา่ะง</w:t>
      </w:r>
    </w:p>
    <w:p>
      <w:pPr>
        <w:pStyle w:val="BodyText"/>
      </w:pPr>
      <w:r>
        <w:t xml:space="preserve">(คุณเวจษฎา) ิครับ ตทอนนี้สยถานการาณ์ในตัศวเมืองาเมียวดสี ปกติตหรืแอยรังครับ์/2/ ฉบบรัิบเ วณไใดน้ตแักว่เ มืบอังนเทมึีกยควดวีา มหเลขั้งาจใาก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09-20T09:32:25Z</dcterms:created>
  <dcterms:modified xsi:type="dcterms:W3CDTF">2024-09-20T09: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กันยายน 2567 เวลา 10.38 น.</vt:lpwstr>
  </property>
  <property fmtid="{D5CDD505-2E9C-101B-9397-08002B2CF9AE}" pid="3" name="subtitle">
    <vt:lpwstr/>
  </property>
</Properties>
</file>